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16CF3" w14:textId="164F389C" w:rsidR="00157AE1" w:rsidRDefault="000635D1" w:rsidP="00157AE1">
      <w:pPr>
        <w:pStyle w:val="Title"/>
      </w:pPr>
      <w:bookmarkStart w:id="0" w:name="_GoBack"/>
      <w:bookmarkEnd w:id="0"/>
      <w:r>
        <w:t>MAB representations</w:t>
      </w:r>
    </w:p>
    <w:p w14:paraId="1651FB8F" w14:textId="41BDB10D" w:rsidR="00EC1F04" w:rsidRDefault="000635D1" w:rsidP="000635D1">
      <w:pPr>
        <w:rPr>
          <w:lang w:eastAsia="zh-CN"/>
        </w:rPr>
      </w:pPr>
      <w:r>
        <w:rPr>
          <w:lang w:eastAsia="zh-CN"/>
        </w:rPr>
        <w:t xml:space="preserve">If you don’t have a set of MABs you may like to use these to support building your visual representations. </w:t>
      </w:r>
    </w:p>
    <w:p w14:paraId="329A471B" w14:textId="4A9BC483" w:rsidR="00EC1F04" w:rsidRDefault="000635D1" w:rsidP="00AC133B">
      <w:pPr>
        <w:pStyle w:val="Heading3"/>
      </w:pPr>
      <w:r>
        <w:t>Tens</w:t>
      </w:r>
    </w:p>
    <w:p w14:paraId="467FFF33" w14:textId="1F02DE58" w:rsidR="00FD6BE8" w:rsidRPr="000635D1" w:rsidRDefault="000635D1" w:rsidP="000635D1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7098F20F" wp14:editId="53D04693">
            <wp:extent cx="358311" cy="3081475"/>
            <wp:effectExtent l="0" t="0" r="381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58311" cy="30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0D29BCD7" wp14:editId="329AB70F">
            <wp:extent cx="358311" cy="3081475"/>
            <wp:effectExtent l="0" t="0" r="381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58311" cy="30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1BDA212E" wp14:editId="3F96DB7E">
            <wp:extent cx="358311" cy="3081475"/>
            <wp:effectExtent l="0" t="0" r="381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58311" cy="30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4358A8DB" wp14:editId="7B7BD7A4">
            <wp:extent cx="358311" cy="3081475"/>
            <wp:effectExtent l="0" t="0" r="381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58311" cy="30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47DD7CE3" wp14:editId="40C8C376">
            <wp:extent cx="358311" cy="3081475"/>
            <wp:effectExtent l="0" t="0" r="381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58311" cy="30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419C3FFE" wp14:editId="2281C50C">
            <wp:extent cx="358311" cy="3081475"/>
            <wp:effectExtent l="0" t="0" r="381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58311" cy="30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090F4247" wp14:editId="198262DE">
            <wp:extent cx="358311" cy="3081475"/>
            <wp:effectExtent l="0" t="0" r="381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58311" cy="30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65E96815" wp14:editId="576DC070">
            <wp:extent cx="358311" cy="3081475"/>
            <wp:effectExtent l="0" t="0" r="381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58311" cy="30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035754E9" wp14:editId="00939EFF">
            <wp:extent cx="358311" cy="3081475"/>
            <wp:effectExtent l="0" t="0" r="381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58311" cy="30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32D09557" wp14:editId="351340B6">
            <wp:extent cx="358311" cy="3081475"/>
            <wp:effectExtent l="0" t="0" r="381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58311" cy="30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</w:t>
      </w:r>
    </w:p>
    <w:p w14:paraId="798D6FD4" w14:textId="77777777" w:rsidR="000635D1" w:rsidRPr="00FD6BE8" w:rsidRDefault="000635D1" w:rsidP="00FD6BE8">
      <w:pPr>
        <w:rPr>
          <w:lang w:eastAsia="zh-CN"/>
        </w:rPr>
      </w:pPr>
    </w:p>
    <w:p w14:paraId="54515F2E" w14:textId="3CA5D0EE" w:rsidR="00936D25" w:rsidRDefault="000635D1" w:rsidP="00936D25">
      <w:pPr>
        <w:pStyle w:val="Heading3"/>
      </w:pPr>
      <w:r>
        <w:t>Ones</w:t>
      </w:r>
    </w:p>
    <w:p w14:paraId="404CFDD2" w14:textId="2EF0C901" w:rsidR="000635D1" w:rsidRDefault="000635D1" w:rsidP="000635D1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691AB582" wp14:editId="547725E3">
            <wp:extent cx="359417" cy="378008"/>
            <wp:effectExtent l="0" t="0" r="254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2E53D590" wp14:editId="79234DCD">
            <wp:extent cx="359417" cy="378008"/>
            <wp:effectExtent l="0" t="0" r="254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5B2492B7" wp14:editId="33106538">
            <wp:extent cx="359417" cy="378008"/>
            <wp:effectExtent l="0" t="0" r="254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6AF00C8A" wp14:editId="766F7D37">
            <wp:extent cx="359417" cy="378008"/>
            <wp:effectExtent l="0" t="0" r="254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35078F34" wp14:editId="2C764EA0">
            <wp:extent cx="359417" cy="378008"/>
            <wp:effectExtent l="0" t="0" r="254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20A1D50F" wp14:editId="66DC5916">
            <wp:extent cx="359417" cy="378008"/>
            <wp:effectExtent l="0" t="0" r="254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772689CC" wp14:editId="6D051117">
            <wp:extent cx="359417" cy="378008"/>
            <wp:effectExtent l="0" t="0" r="254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4C264D1D" wp14:editId="580C6488">
            <wp:extent cx="359417" cy="378008"/>
            <wp:effectExtent l="0" t="0" r="254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1D5725C5" wp14:editId="34C6DB96">
            <wp:extent cx="359417" cy="378008"/>
            <wp:effectExtent l="0" t="0" r="254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2DA95AD2" wp14:editId="1D078DC8">
            <wp:extent cx="359417" cy="378008"/>
            <wp:effectExtent l="0" t="0" r="254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04432D7A" wp14:editId="40B24393">
            <wp:extent cx="359417" cy="378008"/>
            <wp:effectExtent l="0" t="0" r="254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318FC222" wp14:editId="0F90E1B8">
            <wp:extent cx="359417" cy="378008"/>
            <wp:effectExtent l="0" t="0" r="254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58E162B9" wp14:editId="4A9FB99F">
            <wp:extent cx="359417" cy="378008"/>
            <wp:effectExtent l="0" t="0" r="2540" b="31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8F8D6" w14:textId="77777777" w:rsidR="000635D1" w:rsidRPr="000635D1" w:rsidRDefault="000635D1" w:rsidP="000635D1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31DEE9F5" wp14:editId="621143D5">
            <wp:extent cx="359417" cy="378008"/>
            <wp:effectExtent l="0" t="0" r="254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66ACE741" wp14:editId="5F742A8F">
            <wp:extent cx="359417" cy="378008"/>
            <wp:effectExtent l="0" t="0" r="254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6C177625" wp14:editId="6BBE5593">
            <wp:extent cx="359417" cy="378008"/>
            <wp:effectExtent l="0" t="0" r="254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6833BCF8" wp14:editId="7942D155">
            <wp:extent cx="359417" cy="378008"/>
            <wp:effectExtent l="0" t="0" r="254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3403BE46" wp14:editId="4E2E3626">
            <wp:extent cx="359417" cy="378008"/>
            <wp:effectExtent l="0" t="0" r="2540" b="31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466149D9" wp14:editId="6F814E06">
            <wp:extent cx="359417" cy="378008"/>
            <wp:effectExtent l="0" t="0" r="2540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455E1251" wp14:editId="74ABE9EE">
            <wp:extent cx="359417" cy="378008"/>
            <wp:effectExtent l="0" t="0" r="254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010FEB2E" wp14:editId="2FCFC59F">
            <wp:extent cx="359417" cy="378008"/>
            <wp:effectExtent l="0" t="0" r="2540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45AF5360" wp14:editId="0A8423FE">
            <wp:extent cx="359417" cy="378008"/>
            <wp:effectExtent l="0" t="0" r="254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15065C95" wp14:editId="52560C6C">
            <wp:extent cx="359417" cy="378008"/>
            <wp:effectExtent l="0" t="0" r="254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0524ACB4" wp14:editId="047C6BF9">
            <wp:extent cx="359417" cy="378008"/>
            <wp:effectExtent l="0" t="0" r="2540" b="31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4E0051A5" wp14:editId="6C40ADAD">
            <wp:extent cx="359417" cy="378008"/>
            <wp:effectExtent l="0" t="0" r="2540" b="317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77562BCE" wp14:editId="33B3A8AB">
            <wp:extent cx="359417" cy="378008"/>
            <wp:effectExtent l="0" t="0" r="2540" b="31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94660" w14:textId="77777777" w:rsidR="000635D1" w:rsidRPr="000635D1" w:rsidRDefault="000635D1" w:rsidP="000635D1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082DBF40" wp14:editId="70676D05">
            <wp:extent cx="359417" cy="378008"/>
            <wp:effectExtent l="0" t="0" r="2540" b="31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71A1E778" wp14:editId="56B15CDD">
            <wp:extent cx="359417" cy="378008"/>
            <wp:effectExtent l="0" t="0" r="2540" b="31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231F227C" wp14:editId="1159351C">
            <wp:extent cx="359417" cy="378008"/>
            <wp:effectExtent l="0" t="0" r="2540" b="31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0AF59B1C" wp14:editId="3DC7F3CF">
            <wp:extent cx="359417" cy="378008"/>
            <wp:effectExtent l="0" t="0" r="2540" b="31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05DD125C" wp14:editId="2B2BFF46">
            <wp:extent cx="359417" cy="378008"/>
            <wp:effectExtent l="0" t="0" r="2540" b="31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20F6B886" wp14:editId="7812D79E">
            <wp:extent cx="359417" cy="378008"/>
            <wp:effectExtent l="0" t="0" r="2540" b="31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2395EC11" wp14:editId="7368C947">
            <wp:extent cx="359417" cy="378008"/>
            <wp:effectExtent l="0" t="0" r="2540" b="31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6A26A2DE" wp14:editId="5E952065">
            <wp:extent cx="359417" cy="378008"/>
            <wp:effectExtent l="0" t="0" r="2540" b="317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1342F70C" wp14:editId="32A40838">
            <wp:extent cx="359417" cy="378008"/>
            <wp:effectExtent l="0" t="0" r="2540" b="317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6DC44639" wp14:editId="50E29E6C">
            <wp:extent cx="359417" cy="378008"/>
            <wp:effectExtent l="0" t="0" r="2540" b="317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7502D77E" wp14:editId="0EB55F9C">
            <wp:extent cx="359417" cy="378008"/>
            <wp:effectExtent l="0" t="0" r="2540" b="317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10B00554" wp14:editId="680B3429">
            <wp:extent cx="359417" cy="378008"/>
            <wp:effectExtent l="0" t="0" r="2540" b="317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7E50E61B" wp14:editId="374F1CC8">
            <wp:extent cx="359417" cy="378008"/>
            <wp:effectExtent l="0" t="0" r="2540" b="317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4A8B6" w14:textId="4CB63E79" w:rsidR="000635D1" w:rsidRDefault="000635D1" w:rsidP="000635D1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3100BE16" wp14:editId="38859539">
            <wp:extent cx="359417" cy="378008"/>
            <wp:effectExtent l="0" t="0" r="2540" b="317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1A751DCF" wp14:editId="24F0299B">
            <wp:extent cx="359417" cy="378008"/>
            <wp:effectExtent l="0" t="0" r="2540" b="317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56DAB9D6" wp14:editId="63EE4B73">
            <wp:extent cx="359417" cy="378008"/>
            <wp:effectExtent l="0" t="0" r="2540" b="317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5C0DBE9D" wp14:editId="12BD5020">
            <wp:extent cx="359417" cy="378008"/>
            <wp:effectExtent l="0" t="0" r="2540" b="317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0E3C33F4" wp14:editId="57ECD657">
            <wp:extent cx="359417" cy="378008"/>
            <wp:effectExtent l="0" t="0" r="2540" b="317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76EEBB98" wp14:editId="56A70B45">
            <wp:extent cx="359417" cy="378008"/>
            <wp:effectExtent l="0" t="0" r="2540" b="317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6D068054" wp14:editId="218CFAA3">
            <wp:extent cx="359417" cy="378008"/>
            <wp:effectExtent l="0" t="0" r="2540" b="317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218CB9A2" wp14:editId="6C6B15D0">
            <wp:extent cx="359417" cy="378008"/>
            <wp:effectExtent l="0" t="0" r="2540" b="317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</w:t>
      </w:r>
      <w:r>
        <w:rPr>
          <w:noProof/>
          <w:lang w:eastAsia="en-AU"/>
        </w:rPr>
        <w:drawing>
          <wp:inline distT="0" distB="0" distL="0" distR="0" wp14:anchorId="37BF1ACD" wp14:editId="072D991C">
            <wp:extent cx="359417" cy="378008"/>
            <wp:effectExtent l="0" t="0" r="2540" b="317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30EAB8DA" wp14:editId="2BE1FDD7">
            <wp:extent cx="359417" cy="378008"/>
            <wp:effectExtent l="0" t="0" r="2540" b="317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32C63E7E" wp14:editId="6E38DB52">
            <wp:extent cx="359417" cy="378008"/>
            <wp:effectExtent l="0" t="0" r="2540" b="317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23000211" wp14:editId="6C14B2EA">
            <wp:extent cx="359417" cy="378008"/>
            <wp:effectExtent l="0" t="0" r="2540" b="317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BD994C">
        <w:rPr>
          <w:lang w:eastAsia="zh-CN"/>
        </w:rPr>
        <w:t xml:space="preserve">  </w:t>
      </w:r>
      <w:r>
        <w:rPr>
          <w:noProof/>
          <w:lang w:eastAsia="en-AU"/>
        </w:rPr>
        <w:drawing>
          <wp:inline distT="0" distB="0" distL="0" distR="0" wp14:anchorId="325395FD" wp14:editId="660C1C46">
            <wp:extent cx="359417" cy="378008"/>
            <wp:effectExtent l="0" t="0" r="2540" b="317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7" cy="37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98E8C" w14:textId="77777777" w:rsidR="000635D1" w:rsidRPr="000635D1" w:rsidRDefault="000635D1" w:rsidP="000635D1">
      <w:pPr>
        <w:rPr>
          <w:lang w:eastAsia="zh-CN"/>
        </w:rPr>
      </w:pPr>
    </w:p>
    <w:sectPr w:rsidR="000635D1" w:rsidRPr="000635D1" w:rsidSect="005E189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2358CC" w14:textId="77777777" w:rsidR="006F04DD" w:rsidRDefault="006F04DD">
      <w:r>
        <w:separator/>
      </w:r>
    </w:p>
    <w:p w14:paraId="5C12933A" w14:textId="77777777" w:rsidR="006F04DD" w:rsidRDefault="006F04DD"/>
  </w:endnote>
  <w:endnote w:type="continuationSeparator" w:id="0">
    <w:p w14:paraId="54F12E6A" w14:textId="77777777" w:rsidR="006F04DD" w:rsidRDefault="006F04DD">
      <w:r>
        <w:continuationSeparator/>
      </w:r>
    </w:p>
    <w:p w14:paraId="438E8B13" w14:textId="77777777" w:rsidR="006F04DD" w:rsidRDefault="006F04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2CAB6" w14:textId="1A7E332A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0635D1">
      <w:rPr>
        <w:noProof/>
      </w:rPr>
      <w:t>2</w:t>
    </w:r>
    <w:r w:rsidRPr="002810D3">
      <w:fldChar w:fldCharType="end"/>
    </w:r>
    <w:r w:rsidR="00CA3B54">
      <w:ptab w:relativeTo="margin" w:alignment="right" w:leader="none"/>
    </w:r>
    <w:r w:rsidR="00AC133B">
      <w:t>Two truth</w:t>
    </w:r>
    <w:r w:rsidR="00A80BEE">
      <w:t>s</w:t>
    </w:r>
    <w:r w:rsidR="00AC133B">
      <w:t>, one li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71B04" w14:textId="6A61D39D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B558C8">
      <w:rPr>
        <w:noProof/>
      </w:rPr>
      <w:t>Feb-21</w:t>
    </w:r>
    <w:r w:rsidRPr="002810D3">
      <w:fldChar w:fldCharType="end"/>
    </w:r>
    <w:r w:rsidR="00CA3B54">
      <w:t>20</w:t>
    </w:r>
    <w:r w:rsidR="00CA3B54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0635D1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C1143" w14:textId="46710F88" w:rsidR="00493120" w:rsidRDefault="01BD994C" w:rsidP="00493120">
    <w:pPr>
      <w:pStyle w:val="Logo"/>
    </w:pPr>
    <w:r w:rsidRPr="4231CF6F">
      <w:rPr>
        <w:sz w:val="24"/>
        <w:szCs w:val="24"/>
      </w:rPr>
      <w:t>education.nsw.gov.au</w:t>
    </w:r>
    <w:r w:rsidR="00CA3B54">
      <w:rPr>
        <w:sz w:val="24"/>
      </w:rPr>
      <w:ptab w:relativeTo="margin" w:alignment="right" w:leader="none"/>
    </w:r>
    <w:r w:rsidR="00493120" w:rsidRPr="009C69B7">
      <w:rPr>
        <w:noProof/>
        <w:lang w:eastAsia="en-AU"/>
      </w:rPr>
      <w:drawing>
        <wp:inline distT="0" distB="0" distL="0" distR="0" wp14:anchorId="05371ADE" wp14:editId="2E0E7703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5ABDDF" w14:textId="77777777" w:rsidR="006F04DD" w:rsidRDefault="006F04DD">
      <w:r>
        <w:separator/>
      </w:r>
    </w:p>
    <w:p w14:paraId="3932DE91" w14:textId="77777777" w:rsidR="006F04DD" w:rsidRDefault="006F04DD"/>
  </w:footnote>
  <w:footnote w:type="continuationSeparator" w:id="0">
    <w:p w14:paraId="2FF4DD58" w14:textId="77777777" w:rsidR="006F04DD" w:rsidRDefault="006F04DD">
      <w:r>
        <w:continuationSeparator/>
      </w:r>
    </w:p>
    <w:p w14:paraId="5FDC4791" w14:textId="77777777" w:rsidR="006F04DD" w:rsidRDefault="006F04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C2BCFC" w14:textId="77777777" w:rsidR="00B558C8" w:rsidRDefault="00B558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39243C" w14:textId="77777777" w:rsidR="00B558C8" w:rsidRDefault="00B558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97BEE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67D2933"/>
    <w:multiLevelType w:val="hybridMultilevel"/>
    <w:tmpl w:val="8318C760"/>
    <w:lvl w:ilvl="0" w:tplc="C438388A">
      <w:start w:val="1"/>
      <w:numFmt w:val="decimal"/>
      <w:pStyle w:val="DoEtablelist1numbered"/>
      <w:lvlText w:val="%1."/>
      <w:lvlJc w:val="left"/>
      <w:pPr>
        <w:ind w:left="833" w:hanging="360"/>
      </w:pPr>
    </w:lvl>
    <w:lvl w:ilvl="1" w:tplc="0C090019" w:tentative="1">
      <w:start w:val="1"/>
      <w:numFmt w:val="lowerLetter"/>
      <w:lvlText w:val="%2."/>
      <w:lvlJc w:val="left"/>
      <w:pPr>
        <w:ind w:left="1553" w:hanging="360"/>
      </w:pPr>
    </w:lvl>
    <w:lvl w:ilvl="2" w:tplc="0C09001B" w:tentative="1">
      <w:start w:val="1"/>
      <w:numFmt w:val="lowerRoman"/>
      <w:lvlText w:val="%3."/>
      <w:lvlJc w:val="right"/>
      <w:pPr>
        <w:ind w:left="2273" w:hanging="180"/>
      </w:pPr>
    </w:lvl>
    <w:lvl w:ilvl="3" w:tplc="0C09000F" w:tentative="1">
      <w:start w:val="1"/>
      <w:numFmt w:val="decimal"/>
      <w:lvlText w:val="%4."/>
      <w:lvlJc w:val="left"/>
      <w:pPr>
        <w:ind w:left="2993" w:hanging="360"/>
      </w:pPr>
    </w:lvl>
    <w:lvl w:ilvl="4" w:tplc="0C090019" w:tentative="1">
      <w:start w:val="1"/>
      <w:numFmt w:val="lowerLetter"/>
      <w:lvlText w:val="%5."/>
      <w:lvlJc w:val="left"/>
      <w:pPr>
        <w:ind w:left="3713" w:hanging="360"/>
      </w:pPr>
    </w:lvl>
    <w:lvl w:ilvl="5" w:tplc="0C09001B" w:tentative="1">
      <w:start w:val="1"/>
      <w:numFmt w:val="lowerRoman"/>
      <w:lvlText w:val="%6."/>
      <w:lvlJc w:val="right"/>
      <w:pPr>
        <w:ind w:left="4433" w:hanging="180"/>
      </w:pPr>
    </w:lvl>
    <w:lvl w:ilvl="6" w:tplc="0C09000F" w:tentative="1">
      <w:start w:val="1"/>
      <w:numFmt w:val="decimal"/>
      <w:lvlText w:val="%7."/>
      <w:lvlJc w:val="left"/>
      <w:pPr>
        <w:ind w:left="5153" w:hanging="360"/>
      </w:pPr>
    </w:lvl>
    <w:lvl w:ilvl="7" w:tplc="0C090019" w:tentative="1">
      <w:start w:val="1"/>
      <w:numFmt w:val="lowerLetter"/>
      <w:lvlText w:val="%8."/>
      <w:lvlJc w:val="left"/>
      <w:pPr>
        <w:ind w:left="5873" w:hanging="360"/>
      </w:pPr>
    </w:lvl>
    <w:lvl w:ilvl="8" w:tplc="0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47FA775A"/>
    <w:multiLevelType w:val="hybridMultilevel"/>
    <w:tmpl w:val="398CF9E6"/>
    <w:lvl w:ilvl="0" w:tplc="6036966E">
      <w:start w:val="1"/>
      <w:numFmt w:val="lowerLetter"/>
      <w:pStyle w:val="DoEtablelist2numbered"/>
      <w:lvlText w:val="%1."/>
      <w:lvlJc w:val="left"/>
      <w:pPr>
        <w:ind w:left="1032" w:hanging="360"/>
      </w:pPr>
    </w:lvl>
    <w:lvl w:ilvl="1" w:tplc="0C090019" w:tentative="1">
      <w:start w:val="1"/>
      <w:numFmt w:val="lowerLetter"/>
      <w:lvlText w:val="%2."/>
      <w:lvlJc w:val="left"/>
      <w:pPr>
        <w:ind w:left="1752" w:hanging="360"/>
      </w:pPr>
    </w:lvl>
    <w:lvl w:ilvl="2" w:tplc="0C09001B" w:tentative="1">
      <w:start w:val="1"/>
      <w:numFmt w:val="lowerRoman"/>
      <w:lvlText w:val="%3."/>
      <w:lvlJc w:val="right"/>
      <w:pPr>
        <w:ind w:left="2472" w:hanging="180"/>
      </w:pPr>
    </w:lvl>
    <w:lvl w:ilvl="3" w:tplc="0C09000F" w:tentative="1">
      <w:start w:val="1"/>
      <w:numFmt w:val="decimal"/>
      <w:lvlText w:val="%4."/>
      <w:lvlJc w:val="left"/>
      <w:pPr>
        <w:ind w:left="3192" w:hanging="360"/>
      </w:pPr>
    </w:lvl>
    <w:lvl w:ilvl="4" w:tplc="0C090019" w:tentative="1">
      <w:start w:val="1"/>
      <w:numFmt w:val="lowerLetter"/>
      <w:lvlText w:val="%5."/>
      <w:lvlJc w:val="left"/>
      <w:pPr>
        <w:ind w:left="3912" w:hanging="360"/>
      </w:pPr>
    </w:lvl>
    <w:lvl w:ilvl="5" w:tplc="0C09001B" w:tentative="1">
      <w:start w:val="1"/>
      <w:numFmt w:val="lowerRoman"/>
      <w:lvlText w:val="%6."/>
      <w:lvlJc w:val="right"/>
      <w:pPr>
        <w:ind w:left="4632" w:hanging="180"/>
      </w:pPr>
    </w:lvl>
    <w:lvl w:ilvl="6" w:tplc="0C09000F" w:tentative="1">
      <w:start w:val="1"/>
      <w:numFmt w:val="decimal"/>
      <w:lvlText w:val="%7."/>
      <w:lvlJc w:val="left"/>
      <w:pPr>
        <w:ind w:left="5352" w:hanging="360"/>
      </w:pPr>
    </w:lvl>
    <w:lvl w:ilvl="7" w:tplc="0C090019" w:tentative="1">
      <w:start w:val="1"/>
      <w:numFmt w:val="lowerLetter"/>
      <w:lvlText w:val="%8."/>
      <w:lvlJc w:val="left"/>
      <w:pPr>
        <w:ind w:left="6072" w:hanging="360"/>
      </w:pPr>
    </w:lvl>
    <w:lvl w:ilvl="8" w:tplc="0C09001B" w:tentative="1">
      <w:start w:val="1"/>
      <w:numFmt w:val="lowerRoman"/>
      <w:lvlText w:val="%9."/>
      <w:lvlJc w:val="right"/>
      <w:pPr>
        <w:ind w:left="6792" w:hanging="180"/>
      </w:pPr>
    </w:lvl>
  </w:abstractNum>
  <w:abstractNum w:abstractNumId="15" w15:restartNumberingAfterBreak="0">
    <w:nsid w:val="54545CDA"/>
    <w:multiLevelType w:val="hybridMultilevel"/>
    <w:tmpl w:val="C7BE53E6"/>
    <w:lvl w:ilvl="0" w:tplc="FF22852E">
      <w:start w:val="1"/>
      <w:numFmt w:val="bullet"/>
      <w:pStyle w:val="DoEtablelist1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93FA66CE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7A2F29FB"/>
    <w:multiLevelType w:val="hybridMultilevel"/>
    <w:tmpl w:val="88FA859A"/>
    <w:lvl w:ilvl="0" w:tplc="CC16EB4A">
      <w:start w:val="1"/>
      <w:numFmt w:val="bullet"/>
      <w:pStyle w:val="DoEtablelist2bullet"/>
      <w:lvlText w:val="o"/>
      <w:lvlJc w:val="left"/>
      <w:pPr>
        <w:ind w:left="1032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5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7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9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</w:abstractNum>
  <w:abstractNum w:abstractNumId="24" w15:restartNumberingAfterBreak="0">
    <w:nsid w:val="7AE73AE6"/>
    <w:multiLevelType w:val="multilevel"/>
    <w:tmpl w:val="A15CCF2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7"/>
  </w:num>
  <w:num w:numId="2">
    <w:abstractNumId w:val="13"/>
  </w:num>
  <w:num w:numId="3">
    <w:abstractNumId w:val="19"/>
  </w:num>
  <w:num w:numId="4">
    <w:abstractNumId w:val="21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2"/>
  </w:num>
  <w:num w:numId="8">
    <w:abstractNumId w:val="10"/>
  </w:num>
  <w:num w:numId="9">
    <w:abstractNumId w:val="18"/>
  </w:num>
  <w:num w:numId="10">
    <w:abstractNumId w:val="9"/>
  </w:num>
  <w:num w:numId="11">
    <w:abstractNumId w:val="16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4"/>
  </w:num>
  <w:num w:numId="22">
    <w:abstractNumId w:val="20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7"/>
  </w:num>
  <w:num w:numId="32">
    <w:abstractNumId w:val="24"/>
  </w:num>
  <w:num w:numId="33">
    <w:abstractNumId w:val="19"/>
  </w:num>
  <w:num w:numId="34">
    <w:abstractNumId w:val="21"/>
  </w:num>
  <w:num w:numId="35">
    <w:abstractNumId w:val="15"/>
  </w:num>
  <w:num w:numId="36">
    <w:abstractNumId w:val="12"/>
  </w:num>
  <w:num w:numId="37">
    <w:abstractNumId w:val="23"/>
  </w:num>
  <w:num w:numId="38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DA3tzA0NzUwtbBU0lEKTi0uzszPAykwrAUAonUNeCwAAAA="/>
  </w:docVars>
  <w:rsids>
    <w:rsidRoot w:val="00FD03BA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35D1"/>
    <w:rsid w:val="00065A16"/>
    <w:rsid w:val="00071D06"/>
    <w:rsid w:val="0007214A"/>
    <w:rsid w:val="00072B6E"/>
    <w:rsid w:val="00072DFB"/>
    <w:rsid w:val="00075B4E"/>
    <w:rsid w:val="0007662A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1B63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3548"/>
    <w:rsid w:val="000B4F65"/>
    <w:rsid w:val="000B5D44"/>
    <w:rsid w:val="000B75CB"/>
    <w:rsid w:val="000B7D49"/>
    <w:rsid w:val="000C0D42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5CEF"/>
    <w:rsid w:val="000D64D8"/>
    <w:rsid w:val="000D7D01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246A"/>
    <w:rsid w:val="0015446A"/>
    <w:rsid w:val="0015487C"/>
    <w:rsid w:val="00155144"/>
    <w:rsid w:val="0015712E"/>
    <w:rsid w:val="00157AE1"/>
    <w:rsid w:val="00161B0D"/>
    <w:rsid w:val="00162855"/>
    <w:rsid w:val="00162C3A"/>
    <w:rsid w:val="00165FF0"/>
    <w:rsid w:val="0017075C"/>
    <w:rsid w:val="00170CB5"/>
    <w:rsid w:val="00171601"/>
    <w:rsid w:val="00173DC3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CF6"/>
    <w:rsid w:val="00191D2F"/>
    <w:rsid w:val="00191F45"/>
    <w:rsid w:val="00193503"/>
    <w:rsid w:val="001939CA"/>
    <w:rsid w:val="00193B82"/>
    <w:rsid w:val="00195D00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B6B22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85F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6DEE"/>
    <w:rsid w:val="002B7744"/>
    <w:rsid w:val="002C05AC"/>
    <w:rsid w:val="002C0EA7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8C7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58F8"/>
    <w:rsid w:val="003B7BBB"/>
    <w:rsid w:val="003C098A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A0"/>
    <w:rsid w:val="00421CC4"/>
    <w:rsid w:val="0042354D"/>
    <w:rsid w:val="004259A6"/>
    <w:rsid w:val="00425CCF"/>
    <w:rsid w:val="00430D80"/>
    <w:rsid w:val="004317B5"/>
    <w:rsid w:val="00431E3D"/>
    <w:rsid w:val="00432CE9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53BD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252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1576"/>
    <w:rsid w:val="00563104"/>
    <w:rsid w:val="005646C1"/>
    <w:rsid w:val="005646CC"/>
    <w:rsid w:val="005652E4"/>
    <w:rsid w:val="00565730"/>
    <w:rsid w:val="00566671"/>
    <w:rsid w:val="00567B22"/>
    <w:rsid w:val="005705DB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4416"/>
    <w:rsid w:val="005D5A78"/>
    <w:rsid w:val="005D5DB0"/>
    <w:rsid w:val="005E0B43"/>
    <w:rsid w:val="005E1897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2DF7"/>
    <w:rsid w:val="00653AB0"/>
    <w:rsid w:val="00653C5D"/>
    <w:rsid w:val="006544A7"/>
    <w:rsid w:val="006552BE"/>
    <w:rsid w:val="0065755F"/>
    <w:rsid w:val="006618E3"/>
    <w:rsid w:val="00661D06"/>
    <w:rsid w:val="006638B4"/>
    <w:rsid w:val="0066400D"/>
    <w:rsid w:val="006644C4"/>
    <w:rsid w:val="0066665B"/>
    <w:rsid w:val="00670EE3"/>
    <w:rsid w:val="00671DB4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4DFC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4DD"/>
    <w:rsid w:val="006F054E"/>
    <w:rsid w:val="006F15D8"/>
    <w:rsid w:val="006F1B19"/>
    <w:rsid w:val="006F3613"/>
    <w:rsid w:val="006F3839"/>
    <w:rsid w:val="006F4503"/>
    <w:rsid w:val="006F75A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2BAA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65D8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60B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6F7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48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4E84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0B26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4F59"/>
    <w:rsid w:val="00905926"/>
    <w:rsid w:val="0090604A"/>
    <w:rsid w:val="009078AB"/>
    <w:rsid w:val="0091055E"/>
    <w:rsid w:val="0091080B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36D25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CC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0E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650"/>
    <w:rsid w:val="009A2864"/>
    <w:rsid w:val="009A313E"/>
    <w:rsid w:val="009A3EAC"/>
    <w:rsid w:val="009A40D9"/>
    <w:rsid w:val="009A7EA6"/>
    <w:rsid w:val="009B08F7"/>
    <w:rsid w:val="009B165F"/>
    <w:rsid w:val="009B2E67"/>
    <w:rsid w:val="009B417F"/>
    <w:rsid w:val="009B4483"/>
    <w:rsid w:val="009B5879"/>
    <w:rsid w:val="009B5A96"/>
    <w:rsid w:val="009B6030"/>
    <w:rsid w:val="009B7B2C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6E50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0BEE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215"/>
    <w:rsid w:val="00AB23C3"/>
    <w:rsid w:val="00AB24DB"/>
    <w:rsid w:val="00AB35D0"/>
    <w:rsid w:val="00AB77E7"/>
    <w:rsid w:val="00AC133B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1330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08BF"/>
    <w:rsid w:val="00B43107"/>
    <w:rsid w:val="00B45AC4"/>
    <w:rsid w:val="00B45E0A"/>
    <w:rsid w:val="00B47A18"/>
    <w:rsid w:val="00B51CD5"/>
    <w:rsid w:val="00B5212F"/>
    <w:rsid w:val="00B53824"/>
    <w:rsid w:val="00B53857"/>
    <w:rsid w:val="00B54009"/>
    <w:rsid w:val="00B54B6C"/>
    <w:rsid w:val="00B558C8"/>
    <w:rsid w:val="00B56FB1"/>
    <w:rsid w:val="00B6083F"/>
    <w:rsid w:val="00B61504"/>
    <w:rsid w:val="00B62E95"/>
    <w:rsid w:val="00B63ABC"/>
    <w:rsid w:val="00B63FB2"/>
    <w:rsid w:val="00B64D3D"/>
    <w:rsid w:val="00B64F0A"/>
    <w:rsid w:val="00B6562C"/>
    <w:rsid w:val="00B6729E"/>
    <w:rsid w:val="00B67A05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3E2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5D15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05F4"/>
    <w:rsid w:val="00CA103E"/>
    <w:rsid w:val="00CA3B54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0BE0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4625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AD0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3597"/>
    <w:rsid w:val="00E052B1"/>
    <w:rsid w:val="00E05886"/>
    <w:rsid w:val="00E104C6"/>
    <w:rsid w:val="00E10C02"/>
    <w:rsid w:val="00E1228C"/>
    <w:rsid w:val="00E137F4"/>
    <w:rsid w:val="00E164F2"/>
    <w:rsid w:val="00E16F61"/>
    <w:rsid w:val="00E178A7"/>
    <w:rsid w:val="00E20F6A"/>
    <w:rsid w:val="00E21A25"/>
    <w:rsid w:val="00E228AD"/>
    <w:rsid w:val="00E23303"/>
    <w:rsid w:val="00E253CA"/>
    <w:rsid w:val="00E2771C"/>
    <w:rsid w:val="00E31D50"/>
    <w:rsid w:val="00E324D9"/>
    <w:rsid w:val="00E331FB"/>
    <w:rsid w:val="00E33DF4"/>
    <w:rsid w:val="00E34707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24C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2F1"/>
    <w:rsid w:val="00E7295C"/>
    <w:rsid w:val="00E73306"/>
    <w:rsid w:val="00E74817"/>
    <w:rsid w:val="00E74FE4"/>
    <w:rsid w:val="00E7547B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6015"/>
    <w:rsid w:val="00EB7598"/>
    <w:rsid w:val="00EB7885"/>
    <w:rsid w:val="00EC0998"/>
    <w:rsid w:val="00EC1F04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1EAF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5308"/>
    <w:rsid w:val="00F45537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3905"/>
    <w:rsid w:val="00F642AF"/>
    <w:rsid w:val="00F650B4"/>
    <w:rsid w:val="00F65901"/>
    <w:rsid w:val="00F66B95"/>
    <w:rsid w:val="00F706AA"/>
    <w:rsid w:val="00F71215"/>
    <w:rsid w:val="00F715D0"/>
    <w:rsid w:val="00F717E7"/>
    <w:rsid w:val="00F724A1"/>
    <w:rsid w:val="00F7288E"/>
    <w:rsid w:val="00F740FA"/>
    <w:rsid w:val="00F7632C"/>
    <w:rsid w:val="00F76A4E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2817"/>
    <w:rsid w:val="00FB3570"/>
    <w:rsid w:val="00FB38D8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3BA"/>
    <w:rsid w:val="00FD05FD"/>
    <w:rsid w:val="00FD1F94"/>
    <w:rsid w:val="00FD21A7"/>
    <w:rsid w:val="00FD3347"/>
    <w:rsid w:val="00FD40E9"/>
    <w:rsid w:val="00FD495B"/>
    <w:rsid w:val="00FD4FCF"/>
    <w:rsid w:val="00FD6BE8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1BD994C"/>
    <w:rsid w:val="2572229D"/>
    <w:rsid w:val="2EC31542"/>
    <w:rsid w:val="4231CF6F"/>
    <w:rsid w:val="51122F35"/>
    <w:rsid w:val="79549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AEA532"/>
  <w14:defaultImageDpi w14:val="330"/>
  <w15:chartTrackingRefBased/>
  <w15:docId w15:val="{686D2F4C-E5BF-4BD1-A852-8B437AF3C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DoEreference2018">
    <w:name w:val="DoE reference 2018"/>
    <w:basedOn w:val="Normal"/>
    <w:next w:val="Normal"/>
    <w:qFormat/>
    <w:locked/>
    <w:rsid w:val="00E0359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 w:cs="Times New Roman"/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9D6E50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6B22"/>
    <w:rPr>
      <w:color w:val="605E5C"/>
      <w:shd w:val="clear" w:color="auto" w:fill="E1DFDD"/>
    </w:rPr>
  </w:style>
  <w:style w:type="paragraph" w:customStyle="1" w:styleId="DoETableHeading">
    <w:name w:val="DoE Table Heading"/>
    <w:basedOn w:val="Normal"/>
    <w:qFormat/>
    <w:rsid w:val="008706F7"/>
    <w:pPr>
      <w:spacing w:before="80" w:after="80" w:line="260" w:lineRule="atLeast"/>
    </w:pPr>
    <w:rPr>
      <w:b/>
      <w:bCs/>
      <w:sz w:val="22"/>
      <w:lang w:eastAsia="zh-CN"/>
    </w:rPr>
  </w:style>
  <w:style w:type="paragraph" w:customStyle="1" w:styleId="DoEtabletext">
    <w:name w:val="DoE table text"/>
    <w:basedOn w:val="Normal"/>
    <w:qFormat/>
    <w:rsid w:val="00953CC1"/>
    <w:pPr>
      <w:spacing w:before="80" w:after="80" w:line="260" w:lineRule="atLeast"/>
    </w:pPr>
    <w:rPr>
      <w:sz w:val="20"/>
      <w:lang w:eastAsia="zh-CN"/>
    </w:rPr>
  </w:style>
  <w:style w:type="paragraph" w:customStyle="1" w:styleId="DoEtablelist1bullet">
    <w:name w:val="DoE table list 1 bullet"/>
    <w:basedOn w:val="DoEtabletext"/>
    <w:qFormat/>
    <w:rsid w:val="00CA05F4"/>
    <w:pPr>
      <w:numPr>
        <w:numId w:val="35"/>
      </w:numPr>
      <w:spacing w:after="40" w:line="240" w:lineRule="atLeast"/>
      <w:ind w:left="340" w:hanging="227"/>
    </w:pPr>
  </w:style>
  <w:style w:type="paragraph" w:customStyle="1" w:styleId="DoEtablelist1numbered">
    <w:name w:val="DoE table list 1 numbered"/>
    <w:basedOn w:val="DoEtabletext"/>
    <w:qFormat/>
    <w:rsid w:val="00CA05F4"/>
    <w:pPr>
      <w:numPr>
        <w:numId w:val="36"/>
      </w:numPr>
      <w:spacing w:after="40" w:line="240" w:lineRule="atLeast"/>
      <w:ind w:left="340" w:hanging="227"/>
    </w:pPr>
  </w:style>
  <w:style w:type="paragraph" w:customStyle="1" w:styleId="DoEtablelist2bullet">
    <w:name w:val="DoE table list 2 bullet"/>
    <w:basedOn w:val="DoEtabletext"/>
    <w:qFormat/>
    <w:rsid w:val="00CA05F4"/>
    <w:pPr>
      <w:numPr>
        <w:numId w:val="37"/>
      </w:numPr>
      <w:spacing w:after="40" w:line="240" w:lineRule="atLeast"/>
      <w:ind w:left="596" w:hanging="284"/>
    </w:pPr>
  </w:style>
  <w:style w:type="paragraph" w:customStyle="1" w:styleId="DoEtablelist2numbered">
    <w:name w:val="DoE table list 2 numbered"/>
    <w:basedOn w:val="DoEtabletext"/>
    <w:qFormat/>
    <w:rsid w:val="00CA05F4"/>
    <w:pPr>
      <w:numPr>
        <w:numId w:val="38"/>
      </w:numPr>
      <w:spacing w:after="40" w:line="240" w:lineRule="atLeast"/>
      <w:ind w:left="596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3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E9D448-5756-4FEA-98FA-64CBAE542C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688864-BD0A-4390-97E1-B756FCCF24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B35612-BAA1-4AE5-94FA-8E8211F5FBE2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3c16299-9e76-4446-b84b-eefe81b91f72"/>
    <ds:schemaRef ds:uri="http://purl.org/dc/terms/"/>
    <ds:schemaRef ds:uri="02777ac0-bca4-49b9-b304-d2b7eff515d1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b representations template</dc:title>
  <dc:subject/>
  <dc:creator>Vas Ratusau</dc:creator>
  <cp:keywords>Stage 6</cp:keywords>
  <dc:description/>
  <cp:lastModifiedBy>Vas Ratusau</cp:lastModifiedBy>
  <cp:revision>2</cp:revision>
  <dcterms:created xsi:type="dcterms:W3CDTF">2021-02-16T01:01:00Z</dcterms:created>
  <dcterms:modified xsi:type="dcterms:W3CDTF">2021-02-16T01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